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3AEC" w:rsidRDefault="00993C22">
      <w:pPr>
        <w:pStyle w:val="Title"/>
        <w:jc w:val="left"/>
      </w:pPr>
      <w:r>
        <w:t>Group Meeting 01</w:t>
      </w:r>
    </w:p>
    <w:p w:rsidR="00C43AEC" w:rsidRDefault="00993C22">
      <w:pPr>
        <w:pStyle w:val="Heading1"/>
      </w:pPr>
      <w:r>
        <w:t>Personal Reflections</w:t>
      </w:r>
    </w:p>
    <w:p w:rsidR="007D345B" w:rsidRPr="007D345B" w:rsidRDefault="00993C22" w:rsidP="007D345B">
      <w:pPr>
        <w:ind w:firstLine="142"/>
        <w:rPr>
          <w:rFonts w:hint="eastAsia"/>
        </w:rPr>
      </w:pPr>
      <w:r>
        <w:t xml:space="preserve">At first, </w:t>
      </w:r>
      <w:r>
        <w:rPr>
          <w:color w:val="000000"/>
        </w:rPr>
        <w:t>I thought I was pretty good at talking in English. But after being in a 40</w:t>
      </w:r>
      <w:r w:rsidR="00163FB7">
        <w:rPr>
          <w:color w:val="000000"/>
        </w:rPr>
        <w:t>-</w:t>
      </w:r>
      <w:r>
        <w:rPr>
          <w:color w:val="000000"/>
        </w:rPr>
        <w:t>minute talk only using English, I reali</w:t>
      </w:r>
      <w:r w:rsidR="00163FB7">
        <w:rPr>
          <w:color w:val="000000"/>
        </w:rPr>
        <w:t>z</w:t>
      </w:r>
      <w:r>
        <w:rPr>
          <w:color w:val="000000"/>
        </w:rPr>
        <w:t>ed I wasn’t. Through the group meeting, I found what kind of expressions do I use a lot, and what kind of grammatical errors I often make. Such expressions were ‘like ~’ and saying ‘You know ~’. Knowing that I repe</w:t>
      </w:r>
      <w:r w:rsidR="002562CF">
        <w:rPr>
          <w:color w:val="000000"/>
        </w:rPr>
        <w:t>atedly use those expressions, I could</w:t>
      </w:r>
      <w:r>
        <w:rPr>
          <w:color w:val="000000"/>
        </w:rPr>
        <w:t xml:space="preserve"> thi</w:t>
      </w:r>
      <w:r w:rsidR="002562CF">
        <w:rPr>
          <w:color w:val="000000"/>
        </w:rPr>
        <w:t>nk</w:t>
      </w:r>
      <w:r w:rsidR="00163FB7">
        <w:rPr>
          <w:color w:val="000000"/>
        </w:rPr>
        <w:t xml:space="preserve"> of</w:t>
      </w:r>
      <w:r w:rsidR="002562CF">
        <w:rPr>
          <w:color w:val="000000"/>
        </w:rPr>
        <w:t xml:space="preserve"> how much it is important to use</w:t>
      </w:r>
      <w:r>
        <w:rPr>
          <w:color w:val="000000"/>
        </w:rPr>
        <w:t xml:space="preserve"> </w:t>
      </w:r>
      <w:r w:rsidR="002562CF">
        <w:rPr>
          <w:color w:val="000000"/>
        </w:rPr>
        <w:t>various expressions fitting the situation. A</w:t>
      </w:r>
      <w:r w:rsidR="00163FB7">
        <w:rPr>
          <w:color w:val="000000"/>
        </w:rPr>
        <w:t>nd a</w:t>
      </w:r>
      <w:r w:rsidR="002562CF">
        <w:rPr>
          <w:color w:val="000000"/>
        </w:rPr>
        <w:t xml:space="preserve">s I listen to other native English speakers, I found </w:t>
      </w:r>
      <w:r w:rsidR="009F317A">
        <w:rPr>
          <w:color w:val="000000"/>
        </w:rPr>
        <w:t>a</w:t>
      </w:r>
      <w:r w:rsidR="002562CF">
        <w:rPr>
          <w:color w:val="000000"/>
        </w:rPr>
        <w:t xml:space="preserve"> </w:t>
      </w:r>
      <w:r w:rsidR="009F317A">
        <w:rPr>
          <w:color w:val="000000"/>
        </w:rPr>
        <w:t xml:space="preserve">significant difference </w:t>
      </w:r>
      <w:r w:rsidR="00163FB7">
        <w:rPr>
          <w:color w:val="000000"/>
        </w:rPr>
        <w:t>i</w:t>
      </w:r>
      <w:r w:rsidR="009F317A">
        <w:rPr>
          <w:color w:val="000000"/>
        </w:rPr>
        <w:t xml:space="preserve">n how many expressions they use on </w:t>
      </w:r>
      <w:r w:rsidR="00163FB7">
        <w:rPr>
          <w:color w:val="000000"/>
        </w:rPr>
        <w:t xml:space="preserve">a </w:t>
      </w:r>
      <w:r w:rsidR="009F317A">
        <w:rPr>
          <w:color w:val="000000"/>
        </w:rPr>
        <w:t>daily basis.</w:t>
      </w:r>
      <w:r w:rsidR="00163FB7">
        <w:rPr>
          <w:color w:val="000000"/>
        </w:rPr>
        <w:t xml:space="preserve"> Since the group meeting, I try to use more appropriate expressions and words in sentences.</w:t>
      </w:r>
      <w:r w:rsidR="00163FB7">
        <w:rPr>
          <w:rFonts w:hint="eastAsia"/>
          <w:color w:val="000000"/>
        </w:rPr>
        <w:t xml:space="preserve"> </w:t>
      </w:r>
      <w:r w:rsidR="00163FB7">
        <w:rPr>
          <w:rFonts w:hint="eastAsia"/>
        </w:rPr>
        <w:t xml:space="preserve">Moreover, </w:t>
      </w:r>
      <w:r w:rsidR="00163FB7">
        <w:t xml:space="preserve">through </w:t>
      </w:r>
      <w:r w:rsidR="00163FB7">
        <w:rPr>
          <w:rFonts w:hint="eastAsia"/>
        </w:rPr>
        <w:t>speaking</w:t>
      </w:r>
      <w:r w:rsidR="00163FB7">
        <w:t xml:space="preserve"> with classmates, it was a great time knowing each other more. With the topic about each others’ classes, I found that we shared many similar difficulties. And also, we could hear what is going on each other’s classes</w:t>
      </w:r>
      <w:r w:rsidR="007D345B">
        <w:rPr>
          <w:rFonts w:hint="eastAsia"/>
        </w:rPr>
        <w:t xml:space="preserve"> and it was ver</w:t>
      </w:r>
      <w:r w:rsidR="007D345B">
        <w:t>y interesting and good knowing each other.</w:t>
      </w:r>
      <w:r w:rsidR="007D345B">
        <w:rPr>
          <w:rFonts w:hint="eastAsia"/>
        </w:rPr>
        <w:t xml:space="preserve"> </w:t>
      </w:r>
      <w:r w:rsidR="007D345B">
        <w:t xml:space="preserve">So my overall reflection about the group meeting assignment is positive. It was a good experience </w:t>
      </w:r>
      <w:r w:rsidR="001413A5">
        <w:t>speaking</w:t>
      </w:r>
      <w:r w:rsidR="007D345B">
        <w:t xml:space="preserve"> in English with classmates.</w:t>
      </w:r>
      <w:bookmarkStart w:id="0" w:name="_GoBack"/>
      <w:bookmarkEnd w:id="0"/>
    </w:p>
    <w:sectPr w:rsidR="007D345B" w:rsidRPr="007D345B">
      <w:pgSz w:w="11906" w:h="16838"/>
      <w:pgMar w:top="1440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530C9" w:rsidRDefault="007530C9" w:rsidP="002562CF">
      <w:pPr>
        <w:spacing w:after="0" w:line="240" w:lineRule="auto"/>
      </w:pPr>
      <w:r>
        <w:separator/>
      </w:r>
    </w:p>
  </w:endnote>
  <w:endnote w:type="continuationSeparator" w:id="0">
    <w:p w:rsidR="007530C9" w:rsidRDefault="007530C9" w:rsidP="002562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KR Medium">
    <w:panose1 w:val="000000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KR Regular">
    <w:panose1 w:val="000000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Noto Sans KR Bold">
    <w:panose1 w:val="00000000000000000000"/>
    <w:charset w:val="81"/>
    <w:family w:val="swiss"/>
    <w:notTrueType/>
    <w:pitch w:val="variable"/>
    <w:sig w:usb0="30000207" w:usb1="09DF3410" w:usb2="00000010" w:usb3="00000000" w:csb0="002E0107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530C9" w:rsidRDefault="007530C9" w:rsidP="002562CF">
      <w:pPr>
        <w:spacing w:after="0" w:line="240" w:lineRule="auto"/>
      </w:pPr>
      <w:r>
        <w:separator/>
      </w:r>
    </w:p>
  </w:footnote>
  <w:footnote w:type="continuationSeparator" w:id="0">
    <w:p w:rsidR="007530C9" w:rsidRDefault="007530C9" w:rsidP="002562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NDE0NbMwMTcxsDRX0lEKTi0uzszPAykwrAUAxwqVRywAAAA="/>
  </w:docVars>
  <w:rsids>
    <w:rsidRoot w:val="00476C59"/>
    <w:rsid w:val="001413A5"/>
    <w:rsid w:val="00163FB7"/>
    <w:rsid w:val="002562CF"/>
    <w:rsid w:val="00337D1F"/>
    <w:rsid w:val="00476C59"/>
    <w:rsid w:val="007530C9"/>
    <w:rsid w:val="007D345B"/>
    <w:rsid w:val="00993C22"/>
    <w:rsid w:val="009F317A"/>
    <w:rsid w:val="00AB4119"/>
    <w:rsid w:val="00C43AEC"/>
    <w:rsid w:val="00D146AA"/>
    <w:rsid w:val="00F37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C78639F-1E13-4CB6-B813-80D66D0D0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oto Sans KR Medium" w:eastAsia="Noto Sans KR Medium" w:hAnsi="Noto Sans KR Medium" w:cstheme="maj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70E3"/>
    <w:pPr>
      <w:widowControl w:val="0"/>
      <w:wordWrap w:val="0"/>
      <w:autoSpaceDE w:val="0"/>
      <w:autoSpaceDN w:val="0"/>
    </w:pPr>
    <w:rPr>
      <w:rFonts w:ascii="Noto Sans KR Regular" w:eastAsia="Noto Sans KR Regular" w:hAnsi="Noto Sans KR Regular" w:cs="Noto Sans KR Regular"/>
    </w:rPr>
  </w:style>
  <w:style w:type="paragraph" w:styleId="Heading1">
    <w:name w:val="heading 1"/>
    <w:link w:val="Heading1Char"/>
    <w:uiPriority w:val="9"/>
    <w:qFormat/>
    <w:rsid w:val="00F370E3"/>
    <w:pPr>
      <w:keepNext/>
      <w:outlineLvl w:val="0"/>
    </w:pPr>
    <w:rPr>
      <w:rFonts w:cs="Noto Sans KR Medium"/>
      <w:sz w:val="28"/>
      <w:szCs w:val="28"/>
    </w:rPr>
  </w:style>
  <w:style w:type="paragraph" w:styleId="Heading2">
    <w:name w:val="heading 2"/>
    <w:basedOn w:val="Heading1"/>
    <w:link w:val="Heading2Char"/>
    <w:uiPriority w:val="9"/>
    <w:unhideWhenUsed/>
    <w:qFormat/>
    <w:rsid w:val="00F370E3"/>
    <w:pPr>
      <w:outlineLvl w:val="1"/>
    </w:pPr>
    <w:rPr>
      <w:sz w:val="24"/>
    </w:rPr>
  </w:style>
  <w:style w:type="paragraph" w:styleId="Heading3">
    <w:name w:val="heading 3"/>
    <w:basedOn w:val="Heading2"/>
    <w:link w:val="Heading3Char"/>
    <w:uiPriority w:val="9"/>
    <w:semiHidden/>
    <w:unhideWhenUsed/>
    <w:qFormat/>
    <w:rsid w:val="00F370E3"/>
    <w:pPr>
      <w:ind w:leftChars="300" w:left="300" w:hangingChars="200" w:hanging="2000"/>
      <w:outlineLvl w:val="2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70E3"/>
    <w:rPr>
      <w:rFonts w:cs="Noto Sans KR Medium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370E3"/>
    <w:rPr>
      <w:rFonts w:cs="Noto Sans KR Medium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70E3"/>
    <w:rPr>
      <w:rFonts w:cs="Noto Sans KR Medium"/>
      <w:szCs w:val="28"/>
    </w:rPr>
  </w:style>
  <w:style w:type="paragraph" w:styleId="Title">
    <w:name w:val="Title"/>
    <w:link w:val="TitleChar"/>
    <w:uiPriority w:val="10"/>
    <w:qFormat/>
    <w:rsid w:val="00F370E3"/>
    <w:pPr>
      <w:spacing w:before="240" w:after="120"/>
      <w:jc w:val="center"/>
      <w:outlineLvl w:val="0"/>
    </w:pPr>
    <w:rPr>
      <w:rFonts w:ascii="Noto Sans KR Bold" w:eastAsia="Noto Sans KR Bold" w:hAnsi="Noto Sans KR Bold" w:cs="Noto Sans KR Bold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370E3"/>
    <w:rPr>
      <w:rFonts w:ascii="Noto Sans KR Bold" w:eastAsia="Noto Sans KR Bold" w:hAnsi="Noto Sans KR Bold" w:cs="Noto Sans KR Bold"/>
      <w:b/>
      <w:bCs/>
      <w:sz w:val="32"/>
      <w:szCs w:val="32"/>
    </w:rPr>
  </w:style>
  <w:style w:type="paragraph" w:styleId="Subtitle">
    <w:name w:val="Subtitle"/>
    <w:basedOn w:val="Title"/>
    <w:link w:val="SubtitleChar"/>
    <w:uiPriority w:val="11"/>
    <w:qFormat/>
    <w:rsid w:val="00F370E3"/>
    <w:pPr>
      <w:spacing w:after="60"/>
      <w:outlineLvl w:val="1"/>
    </w:pPr>
    <w:rPr>
      <w:rFonts w:ascii="Noto Sans KR Medium" w:eastAsia="Noto Sans KR Medium" w:hAnsi="Noto Sans KR Medium" w:cs="Noto Sans KR Medium"/>
      <w:b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370E3"/>
    <w:rPr>
      <w:rFonts w:cs="Noto Sans KR Medium"/>
      <w:bCs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F370E3"/>
    <w:rPr>
      <w:rFonts w:ascii="Noto Sans KR Medium" w:eastAsia="Noto Sans KR Medium" w:hAnsi="Noto Sans KR Medium" w:cs="Noto Sans KR Medium"/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F370E3"/>
    <w:pPr>
      <w:widowControl w:val="0"/>
      <w:wordWrap w:val="0"/>
      <w:autoSpaceDE w:val="0"/>
      <w:autoSpaceDN w:val="0"/>
      <w:spacing w:after="0" w:line="240" w:lineRule="auto"/>
    </w:pPr>
    <w:rPr>
      <w:rFonts w:ascii="Noto Sans KR Regular" w:eastAsia="Noto Sans KR Regular" w:hAnsi="Noto Sans KR Regular" w:cs="Noto Sans KR Regular"/>
    </w:rPr>
  </w:style>
  <w:style w:type="paragraph" w:styleId="Header">
    <w:name w:val="header"/>
    <w:basedOn w:val="Normal"/>
    <w:link w:val="HeaderChar"/>
    <w:uiPriority w:val="99"/>
    <w:unhideWhenUsed/>
    <w:rsid w:val="002562CF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562CF"/>
    <w:rPr>
      <w:rFonts w:ascii="Noto Sans KR Regular" w:eastAsia="Noto Sans KR Regular" w:hAnsi="Noto Sans KR Regular" w:cs="Noto Sans KR Regular"/>
    </w:rPr>
  </w:style>
  <w:style w:type="paragraph" w:styleId="Footer">
    <w:name w:val="footer"/>
    <w:basedOn w:val="Normal"/>
    <w:link w:val="FooterChar"/>
    <w:uiPriority w:val="99"/>
    <w:unhideWhenUsed/>
    <w:rsid w:val="002562CF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562CF"/>
    <w:rPr>
      <w:rFonts w:ascii="Noto Sans KR Regular" w:eastAsia="Noto Sans KR Regular" w:hAnsi="Noto Sans KR Regular" w:cs="Noto Sans KR Regul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</Pages>
  <Words>200</Words>
  <Characters>9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Cho</dc:creator>
  <cp:keywords/>
  <dc:description/>
  <cp:lastModifiedBy>Nathan Cho</cp:lastModifiedBy>
  <cp:revision>5</cp:revision>
  <dcterms:created xsi:type="dcterms:W3CDTF">2019-04-14T08:19:00Z</dcterms:created>
  <dcterms:modified xsi:type="dcterms:W3CDTF">2019-04-14T14:40:00Z</dcterms:modified>
</cp:coreProperties>
</file>